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a cr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53 North Leamington Avenue, Chicago, IL, USA Chicago, IL, USA 606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acre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49940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